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60291A" w14:textId="1E6EADC0" w:rsidR="00093C26" w:rsidRDefault="00093C26">
      <w:r>
        <w:t>Artificial Neural Network</w:t>
      </w:r>
    </w:p>
    <w:p w14:paraId="34C2B36C" w14:textId="77777777" w:rsidR="00093C26" w:rsidRDefault="00093C26"/>
    <w:p w14:paraId="2528AD75" w14:textId="76159359" w:rsidR="000E527E" w:rsidRDefault="000E527E">
      <w:r w:rsidRPr="000E527E">
        <w:rPr>
          <w:noProof/>
        </w:rPr>
        <w:drawing>
          <wp:inline distT="0" distB="0" distL="0" distR="0" wp14:anchorId="0DE03BCA" wp14:editId="73DD12D3">
            <wp:extent cx="5943600" cy="5943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E56034" w14:textId="6AC7330F" w:rsidR="000E527E" w:rsidRDefault="000E527E"/>
    <w:p w14:paraId="76FEB0B2" w14:textId="23CD8C62" w:rsidR="000E527E" w:rsidRDefault="000E527E"/>
    <w:p w14:paraId="1F8F5ED9" w14:textId="5A367D1A" w:rsidR="000E527E" w:rsidRDefault="000E527E"/>
    <w:p w14:paraId="776A3937" w14:textId="6F041354" w:rsidR="000E527E" w:rsidRDefault="00D2351D">
      <w:r w:rsidRPr="00D2351D">
        <w:rPr>
          <w:noProof/>
        </w:rPr>
        <w:lastRenderedPageBreak/>
        <w:drawing>
          <wp:inline distT="0" distB="0" distL="0" distR="0" wp14:anchorId="742F90A4" wp14:editId="6F38BEFE">
            <wp:extent cx="5943600" cy="59436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665D81" w14:textId="141DC534" w:rsidR="00D2351D" w:rsidRDefault="00D2351D"/>
    <w:p w14:paraId="55231D3A" w14:textId="3F2522E5" w:rsidR="00D2351D" w:rsidRDefault="00D2351D"/>
    <w:p w14:paraId="0EB88974" w14:textId="587DEDF2" w:rsidR="00D2351D" w:rsidRDefault="00D2351D"/>
    <w:p w14:paraId="721E4FB4" w14:textId="0FE490B9" w:rsidR="00D2351D" w:rsidRDefault="00D2351D"/>
    <w:p w14:paraId="4542B6A2" w14:textId="77777777" w:rsidR="00093C26" w:rsidRDefault="00093C26">
      <w:pPr>
        <w:sectPr w:rsidR="00093C2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11112" w:type="dxa"/>
        <w:tblLook w:val="04A0" w:firstRow="1" w:lastRow="0" w:firstColumn="1" w:lastColumn="0" w:noHBand="0" w:noVBand="1"/>
      </w:tblPr>
      <w:tblGrid>
        <w:gridCol w:w="960"/>
        <w:gridCol w:w="1185"/>
        <w:gridCol w:w="960"/>
        <w:gridCol w:w="960"/>
        <w:gridCol w:w="960"/>
        <w:gridCol w:w="1287"/>
        <w:gridCol w:w="960"/>
        <w:gridCol w:w="960"/>
        <w:gridCol w:w="960"/>
        <w:gridCol w:w="960"/>
        <w:gridCol w:w="960"/>
      </w:tblGrid>
      <w:tr w:rsidR="00093C26" w:rsidRPr="00093C26" w14:paraId="28653BE6" w14:textId="77777777" w:rsidTr="00093C26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5BC1E" w14:textId="77777777" w:rsidR="00093C26" w:rsidRPr="00093C26" w:rsidRDefault="00093C26" w:rsidP="00093C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EE875E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Mak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CBEB07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Yr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044921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Fuel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764BCE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Vehicle</w:t>
            </w:r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470F5A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Us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24D0A7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CO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657227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CO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D93A0F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O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94F689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HC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C2E29B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Age</w:t>
            </w:r>
          </w:p>
        </w:tc>
      </w:tr>
      <w:tr w:rsidR="00093C26" w:rsidRPr="00093C26" w14:paraId="3FECF2AC" w14:textId="77777777" w:rsidTr="00093C26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B79FCD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1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A4C9E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Hond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A3EBC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20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59D85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Petro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8CE75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Car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541DB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Commerci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C6937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D4A28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3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2BEF1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3F84C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93FCA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</w:tr>
      <w:tr w:rsidR="00093C26" w:rsidRPr="00093C26" w14:paraId="4689E613" w14:textId="77777777" w:rsidTr="00093C26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269857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2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EEBA3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Hond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2C899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20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66B86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Petro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7DAA1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Jeep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B425A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Commerci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D7E2A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DFAB0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4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6D4DB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0A1C3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A8543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</w:tr>
      <w:tr w:rsidR="00093C26" w:rsidRPr="00093C26" w14:paraId="3D66BFC5" w14:textId="77777777" w:rsidTr="00093C26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4C532D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3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FAAE2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Toyot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B6928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20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E0131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Petro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09096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Car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7B7E4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Commerci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660CB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C4A14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4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29E54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0FE25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28E36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093C26" w:rsidRPr="00093C26" w14:paraId="0A3DBD04" w14:textId="77777777" w:rsidTr="00093C26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D7AEDA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4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BA335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Toyot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10312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9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F82B5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Petro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64A4D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Car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D18DB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Offici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F5BD4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2BECB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E1F14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3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B17FD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3F098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</w:tr>
      <w:tr w:rsidR="00093C26" w:rsidRPr="00093C26" w14:paraId="3D3F5729" w14:textId="77777777" w:rsidTr="00093C26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88F600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5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25D02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Toyot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6C4B6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2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52953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Petro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F1943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Car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8FD74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Offici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00403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6BBC3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4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DE50E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93349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15242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:rsidR="00093C26" w:rsidRPr="00093C26" w14:paraId="3DAEB6F3" w14:textId="77777777" w:rsidTr="00093C26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FF94F0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6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19B40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Toyot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D947C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2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60F4D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Petro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59D91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Jeep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A9E0B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Offici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DD8B9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00B0B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2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49D07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9154B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2D2E8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:rsidR="00093C26" w:rsidRPr="00093C26" w14:paraId="01C704AD" w14:textId="77777777" w:rsidTr="00093C26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AD61D0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7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E6B17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Hond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F1503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9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6151E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Petro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4FD08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Car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C13A5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Priva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A5E76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68D38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2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4413C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2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774DD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B0E00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</w:tr>
      <w:tr w:rsidR="00093C26" w:rsidRPr="00093C26" w14:paraId="2D2BF8C8" w14:textId="77777777" w:rsidTr="00093C26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0B0E41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8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EB04E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Hond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E5EE6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9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B9119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Petro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A3A01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Car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034F7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Priva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CEAA1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208EA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5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CDE89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5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20C54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6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FD532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</w:tr>
      <w:tr w:rsidR="00093C26" w:rsidRPr="00093C26" w14:paraId="07A75BDA" w14:textId="77777777" w:rsidTr="00093C26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F3D43F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9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22238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Volswage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79411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9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7FBDD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Petro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5FCC9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Car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FB15E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Priva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447C7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274F6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2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DC8C7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2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C31BD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D0962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</w:tr>
      <w:tr w:rsidR="00093C26" w:rsidRPr="00093C26" w14:paraId="482823A0" w14:textId="77777777" w:rsidTr="00093C26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7B5FF6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10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D28D3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Niss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3F2EE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9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B6ADB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Petro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F1797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Jeep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8F95D" w14:textId="77777777" w:rsidR="00093C26" w:rsidRPr="00093C26" w:rsidRDefault="00093C26" w:rsidP="00093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Priva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32D64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12F8A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3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9B5A6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5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A662A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E3054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</w:tr>
    </w:tbl>
    <w:p w14:paraId="4E90C513" w14:textId="46EB92FB" w:rsidR="00D2351D" w:rsidRDefault="00D2351D"/>
    <w:p w14:paraId="56728990" w14:textId="38D72D02" w:rsidR="00093C26" w:rsidRDefault="00093C26"/>
    <w:p w14:paraId="31E68629" w14:textId="77777777" w:rsidR="00093C26" w:rsidRDefault="00093C26"/>
    <w:tbl>
      <w:tblPr>
        <w:tblW w:w="11689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  <w:gridCol w:w="998"/>
        <w:gridCol w:w="998"/>
        <w:gridCol w:w="960"/>
        <w:gridCol w:w="960"/>
        <w:gridCol w:w="960"/>
        <w:gridCol w:w="1053"/>
      </w:tblGrid>
      <w:tr w:rsidR="00093C26" w:rsidRPr="00093C26" w14:paraId="06C69378" w14:textId="77777777" w:rsidTr="00093C26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9A542" w14:textId="77777777" w:rsidR="00093C26" w:rsidRPr="00093C26" w:rsidRDefault="00093C26" w:rsidP="00093C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9A263E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Make0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B9BBAB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Make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6149DE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Make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5B9836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Make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B278C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Fuel0</w:t>
            </w:r>
          </w:p>
        </w:tc>
        <w:tc>
          <w:tcPr>
            <w:tcW w:w="9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58F26F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Vehicle0</w:t>
            </w:r>
          </w:p>
        </w:tc>
        <w:tc>
          <w:tcPr>
            <w:tcW w:w="9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597E96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Vehicle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5A40C5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Use0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739E34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Use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892C86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Use2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A28A2B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Age1</w:t>
            </w:r>
          </w:p>
        </w:tc>
      </w:tr>
      <w:tr w:rsidR="00093C26" w:rsidRPr="00093C26" w14:paraId="72FA2550" w14:textId="77777777" w:rsidTr="00093C26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1421FD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24F2D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46D21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B6786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F6609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A1F65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31B0A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1350F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D65F9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E0661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79A12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E85BC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277778</w:t>
            </w:r>
          </w:p>
        </w:tc>
      </w:tr>
      <w:tr w:rsidR="00093C26" w:rsidRPr="00093C26" w14:paraId="48338192" w14:textId="77777777" w:rsidTr="00093C26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7651CC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D16F4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69524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43B5A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5CB27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F80BE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AD03E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39E7B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3CB39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80AD2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3EE36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CC36A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222222</w:t>
            </w:r>
          </w:p>
        </w:tc>
      </w:tr>
      <w:tr w:rsidR="00093C26" w:rsidRPr="00093C26" w14:paraId="1EB641A3" w14:textId="77777777" w:rsidTr="00093C26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FE8D63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01BDD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9E0AD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D1C31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F91B6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5F484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26077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BA061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47956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FB8C0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F75CB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16249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093C26" w:rsidRPr="00093C26" w14:paraId="7CA2A623" w14:textId="77777777" w:rsidTr="00093C26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00D6F1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3DFC3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BF6F6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DFAE9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F7152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B24DD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21678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4A773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8C6E8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3B448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80DB1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F1763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722222</w:t>
            </w:r>
          </w:p>
        </w:tc>
      </w:tr>
      <w:tr w:rsidR="00093C26" w:rsidRPr="00093C26" w14:paraId="14F1A7DB" w14:textId="77777777" w:rsidTr="00093C26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CC9769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36F35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E0FB6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D6938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A7AB7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26B24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50171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54331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F5AEE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05C24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B9857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28309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5</w:t>
            </w:r>
          </w:p>
        </w:tc>
      </w:tr>
      <w:tr w:rsidR="00093C26" w:rsidRPr="00093C26" w14:paraId="6674C5AC" w14:textId="77777777" w:rsidTr="00093C26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C12E3D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3400A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C8563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62B4A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78755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F8C5E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8A660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37B81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5DA69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899C0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F5004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DD66E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5</w:t>
            </w:r>
          </w:p>
        </w:tc>
      </w:tr>
      <w:tr w:rsidR="00093C26" w:rsidRPr="00093C26" w14:paraId="27CA4004" w14:textId="77777777" w:rsidTr="00093C26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D03DD7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A2669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05047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48E3B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1507D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9AA57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8D122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BACD7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28362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700D1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7574D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1A820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093C26" w:rsidRPr="00093C26" w14:paraId="49719B1A" w14:textId="77777777" w:rsidTr="00093C26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069879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20703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3EE1B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270DB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03C86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EDF03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E3302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7A10D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A5AF3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FCD0F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A7570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47601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093C26" w:rsidRPr="00093C26" w14:paraId="3C40EE63" w14:textId="77777777" w:rsidTr="00093C26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580332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A9376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81399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4A6A1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9445C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0370A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C6EA0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CAA7E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590B8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DC0E1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D5001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E3C33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944444</w:t>
            </w:r>
          </w:p>
        </w:tc>
      </w:tr>
      <w:tr w:rsidR="00093C26" w:rsidRPr="00093C26" w14:paraId="2C6D4864" w14:textId="77777777" w:rsidTr="00093C26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062E46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885E7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5A371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C0C8D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A69A5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3B26A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04D53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32133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D7645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F1F9E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CAF1D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DA04A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777778</w:t>
            </w:r>
          </w:p>
        </w:tc>
      </w:tr>
    </w:tbl>
    <w:p w14:paraId="3BD2701F" w14:textId="11DCB585" w:rsidR="00093C26" w:rsidRDefault="00093C26"/>
    <w:p w14:paraId="5B2C687C" w14:textId="385AD0EA" w:rsidR="00093C26" w:rsidRDefault="00093C26"/>
    <w:p w14:paraId="0F0D645F" w14:textId="0FD04F4E" w:rsidR="00093C26" w:rsidRDefault="00093C26"/>
    <w:p w14:paraId="457F1F0E" w14:textId="77777777" w:rsidR="00093C26" w:rsidRDefault="00093C26"/>
    <w:tbl>
      <w:tblPr>
        <w:tblW w:w="5172" w:type="dxa"/>
        <w:tblLook w:val="04A0" w:firstRow="1" w:lastRow="0" w:firstColumn="1" w:lastColumn="0" w:noHBand="0" w:noVBand="1"/>
      </w:tblPr>
      <w:tblGrid>
        <w:gridCol w:w="960"/>
        <w:gridCol w:w="1053"/>
        <w:gridCol w:w="1053"/>
        <w:gridCol w:w="1053"/>
        <w:gridCol w:w="1053"/>
      </w:tblGrid>
      <w:tr w:rsidR="00093C26" w:rsidRPr="00093C26" w14:paraId="14FB8646" w14:textId="77777777" w:rsidTr="00093C26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D8FC2" w14:textId="77777777" w:rsidR="00093C26" w:rsidRPr="00093C26" w:rsidRDefault="00093C26" w:rsidP="00093C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DAC8F7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CO21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5C90F5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CO21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31F00F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O21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D315E3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HC1</w:t>
            </w:r>
          </w:p>
        </w:tc>
      </w:tr>
      <w:tr w:rsidR="00093C26" w:rsidRPr="00093C26" w14:paraId="7146CACB" w14:textId="77777777" w:rsidTr="00093C26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5AF8FC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6CD55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8723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0181C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8723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9C91C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11835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4EFF8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093C26" w:rsidRPr="00093C26" w14:paraId="2889876A" w14:textId="77777777" w:rsidTr="00093C26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DEB572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9B479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D353E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0303D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76E26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014347</w:t>
            </w:r>
          </w:p>
        </w:tc>
      </w:tr>
      <w:tr w:rsidR="00093C26" w:rsidRPr="00093C26" w14:paraId="32C68586" w14:textId="77777777" w:rsidTr="00093C26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1CBEA8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A336C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98936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3ABE0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98936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581AC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0515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C8065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001435</w:t>
            </w:r>
          </w:p>
        </w:tc>
      </w:tr>
      <w:tr w:rsidR="00093C26" w:rsidRPr="00093C26" w14:paraId="483E233A" w14:textId="77777777" w:rsidTr="00093C26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FD2F90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7B606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52127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EBB7B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52127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B131B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24718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8E035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001435</w:t>
            </w:r>
          </w:p>
        </w:tc>
      </w:tr>
      <w:tr w:rsidR="00093C26" w:rsidRPr="00093C26" w14:paraId="561380A9" w14:textId="77777777" w:rsidTr="00093C26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DA36F9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AF72D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97872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925C9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97872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B387B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04186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2A3D2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001435</w:t>
            </w:r>
          </w:p>
        </w:tc>
      </w:tr>
      <w:tr w:rsidR="00093C26" w:rsidRPr="00093C26" w14:paraId="65718284" w14:textId="77777777" w:rsidTr="00093C26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3BB746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C0D8D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80851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0C5A2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80851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AAD1F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11594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04CDD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005739</w:t>
            </w:r>
          </w:p>
        </w:tc>
      </w:tr>
      <w:tr w:rsidR="00093C26" w:rsidRPr="00093C26" w14:paraId="74E21908" w14:textId="77777777" w:rsidTr="00093C26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A8DFB0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A2237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76595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F8B11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76595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70B61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21900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C59EA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04878</w:t>
            </w:r>
          </w:p>
        </w:tc>
      </w:tr>
      <w:tr w:rsidR="00093C26" w:rsidRPr="00093C26" w14:paraId="09055462" w14:textId="77777777" w:rsidTr="00093C26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E73C80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7FB57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2112C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99348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4202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42A3E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093C26" w:rsidRPr="00093C26" w14:paraId="6E3C52B4" w14:textId="77777777" w:rsidTr="00093C26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82EE7F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034EA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76595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AB8F7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76595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6D244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D622D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005739</w:t>
            </w:r>
          </w:p>
        </w:tc>
      </w:tr>
      <w:tr w:rsidR="00093C26" w:rsidRPr="00093C26" w14:paraId="53177D44" w14:textId="77777777" w:rsidTr="00093C26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3DB50F" w14:textId="77777777" w:rsidR="00093C26" w:rsidRPr="00093C26" w:rsidRDefault="00093C26" w:rsidP="00093C2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093C26">
              <w:rPr>
                <w:rFonts w:ascii="Calibri" w:eastAsia="Times New Roman" w:hAnsi="Calibri" w:cs="Calibri"/>
                <w:b/>
                <w:bCs/>
              </w:rPr>
              <w:t>1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8613E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88297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77080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88297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3A469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4202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715AE" w14:textId="77777777" w:rsidR="00093C26" w:rsidRPr="00093C26" w:rsidRDefault="00093C26" w:rsidP="00093C2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93C26">
              <w:rPr>
                <w:rFonts w:ascii="Calibri" w:eastAsia="Times New Roman" w:hAnsi="Calibri" w:cs="Calibri"/>
                <w:color w:val="000000"/>
              </w:rPr>
              <w:t>0.005739</w:t>
            </w:r>
          </w:p>
        </w:tc>
      </w:tr>
    </w:tbl>
    <w:p w14:paraId="19FA6CF4" w14:textId="143E267A" w:rsidR="00905C24" w:rsidRDefault="00905C24">
      <w:r>
        <w:br/>
      </w:r>
    </w:p>
    <w:p w14:paraId="2F56DA0F" w14:textId="77777777" w:rsidR="00905C24" w:rsidRDefault="00905C24">
      <w:r>
        <w:br w:type="page"/>
      </w:r>
    </w:p>
    <w:p w14:paraId="3321015D" w14:textId="31F82CB8" w:rsidR="00093C26" w:rsidRDefault="00093C26"/>
    <w:p w14:paraId="18D85C53" w14:textId="3F5A8896" w:rsidR="00905C24" w:rsidRDefault="00905C24"/>
    <w:p w14:paraId="0F36B152" w14:textId="2CA7154B" w:rsidR="00905C24" w:rsidRDefault="00905C24">
      <w:r w:rsidRPr="00905C24">
        <w:rPr>
          <w:noProof/>
        </w:rPr>
        <w:lastRenderedPageBreak/>
        <w:drawing>
          <wp:inline distT="0" distB="0" distL="0" distR="0" wp14:anchorId="369E4374" wp14:editId="63DA637D">
            <wp:extent cx="5943600" cy="5943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23EF28" w14:textId="7A67EA92" w:rsidR="00905C24" w:rsidRDefault="00905C24">
      <w:r w:rsidRPr="00905C24">
        <w:rPr>
          <w:noProof/>
        </w:rPr>
        <w:lastRenderedPageBreak/>
        <w:drawing>
          <wp:inline distT="0" distB="0" distL="0" distR="0" wp14:anchorId="75D211A7" wp14:editId="737F6C3A">
            <wp:extent cx="5943600" cy="59436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05C24" w:rsidSect="00093C26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MDA1MjYzNzM1MDRS0lEKTi0uzszPAykwrAUAEHPmGiwAAAA="/>
  </w:docVars>
  <w:rsids>
    <w:rsidRoot w:val="00C82C11"/>
    <w:rsid w:val="00093C26"/>
    <w:rsid w:val="000E527E"/>
    <w:rsid w:val="00112D83"/>
    <w:rsid w:val="005118FF"/>
    <w:rsid w:val="00905C24"/>
    <w:rsid w:val="00C82C11"/>
    <w:rsid w:val="00D23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07A5D9"/>
  <w15:chartTrackingRefBased/>
  <w15:docId w15:val="{800A531F-6B98-44DB-8BA0-19B5E9983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291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6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0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5" Type="http://schemas.openxmlformats.org/officeDocument/2006/relationships/image" Target="media/image2.emf"/><Relationship Id="rId4" Type="http://schemas.openxmlformats.org/officeDocument/2006/relationships/image" Target="media/image1.em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1</Pages>
  <Words>198</Words>
  <Characters>113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ke OLADOKUN</dc:creator>
  <cp:keywords/>
  <dc:description/>
  <cp:lastModifiedBy>goke OLADOKUN</cp:lastModifiedBy>
  <cp:revision>4</cp:revision>
  <dcterms:created xsi:type="dcterms:W3CDTF">2021-03-20T02:21:00Z</dcterms:created>
  <dcterms:modified xsi:type="dcterms:W3CDTF">2021-03-20T05:53:00Z</dcterms:modified>
</cp:coreProperties>
</file>